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76"/>
        <w:gridCol w:w="1407"/>
        <w:gridCol w:w="1865"/>
        <w:gridCol w:w="940"/>
        <w:gridCol w:w="1004"/>
        <w:gridCol w:w="1915"/>
        <w:gridCol w:w="2083"/>
        <w:gridCol w:w="1586"/>
      </w:tblGrid>
      <w:tr w:rsidR="00FC4A81" w14:paraId="2994AD44" w14:textId="77777777" w:rsidTr="00FC4A81">
        <w:tc>
          <w:tcPr>
            <w:tcW w:w="13176" w:type="dxa"/>
            <w:gridSpan w:val="8"/>
            <w:shd w:val="clear" w:color="auto" w:fill="CCECDC"/>
          </w:tcPr>
          <w:p w14:paraId="7C5A26F0" w14:textId="0614F434" w:rsidR="00FC4A81" w:rsidRDefault="00FC4A81" w:rsidP="008644AD">
            <w:pPr>
              <w:tabs>
                <w:tab w:val="center" w:pos="6480"/>
                <w:tab w:val="left" w:pos="7730"/>
              </w:tabs>
            </w:pPr>
            <w:r w:rsidRPr="008644AD">
              <w:rPr>
                <w:b/>
              </w:rPr>
              <w:t>Project Name</w:t>
            </w:r>
            <w:r w:rsidR="008644AD" w:rsidRPr="008644AD">
              <w:rPr>
                <w:b/>
              </w:rPr>
              <w:t xml:space="preserve"> - Goal</w:t>
            </w:r>
            <w:r w:rsidR="008644AD">
              <w:t>: Purchase, install, and give in use an HR app specialized in employee self-services used by all employees without costs to manage their leave balances before the end of the year</w:t>
            </w:r>
          </w:p>
        </w:tc>
      </w:tr>
      <w:tr w:rsidR="00FC4A81" w:rsidRPr="008644AD" w14:paraId="0A00BF28" w14:textId="77777777" w:rsidTr="00FC4A81">
        <w:tc>
          <w:tcPr>
            <w:tcW w:w="6588" w:type="dxa"/>
            <w:gridSpan w:val="4"/>
          </w:tcPr>
          <w:p w14:paraId="47C7C8B8" w14:textId="77777777" w:rsidR="00FC4A81" w:rsidRPr="008644AD" w:rsidRDefault="00FC4A81">
            <w:pPr>
              <w:rPr>
                <w:b/>
              </w:rPr>
            </w:pPr>
            <w:r w:rsidRPr="008644AD">
              <w:rPr>
                <w:b/>
              </w:rPr>
              <w:t>Supervisor</w:t>
            </w:r>
          </w:p>
        </w:tc>
        <w:tc>
          <w:tcPr>
            <w:tcW w:w="6588" w:type="dxa"/>
            <w:gridSpan w:val="4"/>
          </w:tcPr>
          <w:p w14:paraId="566C0B77" w14:textId="77777777" w:rsidR="00FC4A81" w:rsidRPr="008644AD" w:rsidRDefault="00FC4A81">
            <w:pPr>
              <w:rPr>
                <w:b/>
              </w:rPr>
            </w:pPr>
          </w:p>
        </w:tc>
      </w:tr>
      <w:tr w:rsidR="00FC4A81" w:rsidRPr="008644AD" w14:paraId="50FC202F" w14:textId="77777777" w:rsidTr="00FC4A81">
        <w:tc>
          <w:tcPr>
            <w:tcW w:w="6588" w:type="dxa"/>
            <w:gridSpan w:val="4"/>
          </w:tcPr>
          <w:p w14:paraId="59B21CB9" w14:textId="77777777" w:rsidR="00FC4A81" w:rsidRPr="008644AD" w:rsidRDefault="00FC4A81">
            <w:pPr>
              <w:rPr>
                <w:b/>
              </w:rPr>
            </w:pPr>
            <w:r w:rsidRPr="008644AD">
              <w:rPr>
                <w:b/>
              </w:rPr>
              <w:t>Start Date</w:t>
            </w:r>
          </w:p>
        </w:tc>
        <w:tc>
          <w:tcPr>
            <w:tcW w:w="6588" w:type="dxa"/>
            <w:gridSpan w:val="4"/>
          </w:tcPr>
          <w:p w14:paraId="2104D214" w14:textId="77777777" w:rsidR="00FC4A81" w:rsidRPr="008644AD" w:rsidRDefault="00210919">
            <w:pPr>
              <w:rPr>
                <w:b/>
              </w:rPr>
            </w:pPr>
            <w:r w:rsidRPr="008644AD">
              <w:rPr>
                <w:b/>
              </w:rPr>
              <w:t>May 1</w:t>
            </w:r>
            <w:r w:rsidRPr="008644AD">
              <w:rPr>
                <w:b/>
                <w:vertAlign w:val="superscript"/>
              </w:rPr>
              <w:t>st</w:t>
            </w:r>
            <w:r w:rsidRPr="008644AD">
              <w:rPr>
                <w:b/>
              </w:rPr>
              <w:t>, 2023</w:t>
            </w:r>
          </w:p>
        </w:tc>
      </w:tr>
      <w:tr w:rsidR="00FC4A81" w:rsidRPr="008644AD" w14:paraId="1927CB5F" w14:textId="77777777" w:rsidTr="00FC4A81">
        <w:tc>
          <w:tcPr>
            <w:tcW w:w="6588" w:type="dxa"/>
            <w:gridSpan w:val="4"/>
          </w:tcPr>
          <w:p w14:paraId="736B7985" w14:textId="77777777" w:rsidR="00FC4A81" w:rsidRPr="008644AD" w:rsidRDefault="00FC4A81">
            <w:pPr>
              <w:rPr>
                <w:b/>
              </w:rPr>
            </w:pPr>
            <w:r w:rsidRPr="008644AD">
              <w:rPr>
                <w:b/>
              </w:rPr>
              <w:t>End Date</w:t>
            </w:r>
          </w:p>
        </w:tc>
        <w:tc>
          <w:tcPr>
            <w:tcW w:w="6588" w:type="dxa"/>
            <w:gridSpan w:val="4"/>
          </w:tcPr>
          <w:p w14:paraId="7D21EA55" w14:textId="77777777" w:rsidR="00FC4A81" w:rsidRPr="008644AD" w:rsidRDefault="00210919">
            <w:pPr>
              <w:rPr>
                <w:b/>
              </w:rPr>
            </w:pPr>
            <w:r w:rsidRPr="008644AD">
              <w:rPr>
                <w:b/>
              </w:rPr>
              <w:t>November 30</w:t>
            </w:r>
            <w:r w:rsidRPr="008644AD">
              <w:rPr>
                <w:b/>
                <w:vertAlign w:val="superscript"/>
              </w:rPr>
              <w:t>th</w:t>
            </w:r>
            <w:r w:rsidRPr="008644AD">
              <w:rPr>
                <w:b/>
              </w:rPr>
              <w:t>, 2023</w:t>
            </w:r>
          </w:p>
        </w:tc>
      </w:tr>
      <w:tr w:rsidR="00FC4A81" w:rsidRPr="00FC4A81" w14:paraId="29294C24" w14:textId="77777777" w:rsidTr="00F54A7E">
        <w:tc>
          <w:tcPr>
            <w:tcW w:w="2376" w:type="dxa"/>
            <w:shd w:val="clear" w:color="auto" w:fill="2B6533"/>
          </w:tcPr>
          <w:p w14:paraId="26B1C52B" w14:textId="77777777" w:rsidR="00FC4A81" w:rsidRPr="00FC4A81" w:rsidRDefault="00FC4A81">
            <w:pPr>
              <w:rPr>
                <w:color w:val="FFFFFF" w:themeColor="background1"/>
              </w:rPr>
            </w:pPr>
            <w:r w:rsidRPr="00FC4A81">
              <w:rPr>
                <w:color w:val="FFFFFF" w:themeColor="background1"/>
              </w:rPr>
              <w:t>Activity</w:t>
            </w:r>
          </w:p>
        </w:tc>
        <w:tc>
          <w:tcPr>
            <w:tcW w:w="1407" w:type="dxa"/>
            <w:shd w:val="clear" w:color="auto" w:fill="2B6533"/>
          </w:tcPr>
          <w:p w14:paraId="0CE5CB4E" w14:textId="77777777" w:rsidR="00FC4A81" w:rsidRPr="00FC4A81" w:rsidRDefault="00FC4A81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Start Date</w:t>
            </w:r>
          </w:p>
        </w:tc>
        <w:tc>
          <w:tcPr>
            <w:tcW w:w="1865" w:type="dxa"/>
            <w:shd w:val="clear" w:color="auto" w:fill="2B6533"/>
          </w:tcPr>
          <w:p w14:paraId="66B52A27" w14:textId="77777777" w:rsidR="00FC4A81" w:rsidRPr="00FC4A81" w:rsidRDefault="00FC4A81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End Date</w:t>
            </w:r>
          </w:p>
        </w:tc>
        <w:tc>
          <w:tcPr>
            <w:tcW w:w="1944" w:type="dxa"/>
            <w:gridSpan w:val="2"/>
            <w:shd w:val="clear" w:color="auto" w:fill="2B6533"/>
          </w:tcPr>
          <w:p w14:paraId="4F1F0A8F" w14:textId="77777777" w:rsidR="00FC4A81" w:rsidRPr="00FC4A81" w:rsidRDefault="00FC4A81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Assigned to</w:t>
            </w:r>
          </w:p>
        </w:tc>
        <w:tc>
          <w:tcPr>
            <w:tcW w:w="1915" w:type="dxa"/>
            <w:shd w:val="clear" w:color="auto" w:fill="2B6533"/>
          </w:tcPr>
          <w:p w14:paraId="74E4FB78" w14:textId="77777777" w:rsidR="00FC4A81" w:rsidRPr="00FC4A81" w:rsidRDefault="00FC4A81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Priority</w:t>
            </w:r>
          </w:p>
        </w:tc>
        <w:tc>
          <w:tcPr>
            <w:tcW w:w="2083" w:type="dxa"/>
            <w:shd w:val="clear" w:color="auto" w:fill="2B6533"/>
          </w:tcPr>
          <w:p w14:paraId="0F901D89" w14:textId="77777777" w:rsidR="00FC4A81" w:rsidRDefault="00FC4A81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Status</w:t>
            </w:r>
          </w:p>
        </w:tc>
        <w:tc>
          <w:tcPr>
            <w:tcW w:w="1586" w:type="dxa"/>
            <w:shd w:val="clear" w:color="auto" w:fill="2B6533"/>
          </w:tcPr>
          <w:p w14:paraId="26C9DCD3" w14:textId="77777777" w:rsidR="00FC4A81" w:rsidRPr="00FC4A81" w:rsidRDefault="00FC4A81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Observations</w:t>
            </w:r>
          </w:p>
        </w:tc>
      </w:tr>
      <w:tr w:rsidR="00FC4A81" w:rsidRPr="00FC4A81" w14:paraId="01BB8B60" w14:textId="77777777" w:rsidTr="00F54A7E">
        <w:tc>
          <w:tcPr>
            <w:tcW w:w="2376" w:type="dxa"/>
            <w:shd w:val="clear" w:color="auto" w:fill="CCECDC"/>
          </w:tcPr>
          <w:p w14:paraId="305AD17A" w14:textId="77777777" w:rsidR="00FC4A81" w:rsidRPr="00FC4A81" w:rsidRDefault="00FC4A81">
            <w:r w:rsidRPr="00FC4A81">
              <w:t>Activity #1: Researching</w:t>
            </w:r>
          </w:p>
        </w:tc>
        <w:tc>
          <w:tcPr>
            <w:tcW w:w="1407" w:type="dxa"/>
            <w:shd w:val="clear" w:color="auto" w:fill="CCECDC"/>
          </w:tcPr>
          <w:p w14:paraId="27230B57" w14:textId="77777777" w:rsidR="00FC4A81" w:rsidRPr="00FC4A81" w:rsidRDefault="00FC4A81">
            <w:r w:rsidRPr="00FC4A81">
              <w:t>May 1</w:t>
            </w:r>
            <w:r w:rsidRPr="00FC4A81">
              <w:rPr>
                <w:vertAlign w:val="superscript"/>
              </w:rPr>
              <w:t>st</w:t>
            </w:r>
            <w:r w:rsidRPr="00FC4A81">
              <w:t>, 2023</w:t>
            </w:r>
          </w:p>
        </w:tc>
        <w:tc>
          <w:tcPr>
            <w:tcW w:w="1865" w:type="dxa"/>
            <w:shd w:val="clear" w:color="auto" w:fill="CCECDC"/>
          </w:tcPr>
          <w:p w14:paraId="0676D02A" w14:textId="77777777" w:rsidR="00FC4A81" w:rsidRPr="00FC4A81" w:rsidRDefault="00FC4A81">
            <w:r w:rsidRPr="00FC4A81">
              <w:t>May 31</w:t>
            </w:r>
            <w:r w:rsidRPr="00FC4A81">
              <w:rPr>
                <w:vertAlign w:val="superscript"/>
              </w:rPr>
              <w:t>st</w:t>
            </w:r>
            <w:r w:rsidRPr="00FC4A81">
              <w:t>, 2023</w:t>
            </w:r>
          </w:p>
        </w:tc>
        <w:tc>
          <w:tcPr>
            <w:tcW w:w="1944" w:type="dxa"/>
            <w:gridSpan w:val="2"/>
            <w:shd w:val="clear" w:color="auto" w:fill="CCECDC"/>
          </w:tcPr>
          <w:p w14:paraId="171CA0A5" w14:textId="77777777" w:rsidR="00FC4A81" w:rsidRPr="00FC4A81" w:rsidRDefault="00FC4A81">
            <w:r>
              <w:t>Employees: HR #1, #2, #3, Acquisition #4, Juridical #5</w:t>
            </w:r>
          </w:p>
        </w:tc>
        <w:tc>
          <w:tcPr>
            <w:tcW w:w="1915" w:type="dxa"/>
            <w:shd w:val="clear" w:color="auto" w:fill="CCECDC"/>
          </w:tcPr>
          <w:p w14:paraId="404B950F" w14:textId="77777777" w:rsidR="00FC4A81" w:rsidRPr="00FC4A81" w:rsidRDefault="00FC4A81">
            <w:r>
              <w:t>High</w:t>
            </w:r>
          </w:p>
        </w:tc>
        <w:tc>
          <w:tcPr>
            <w:tcW w:w="2083" w:type="dxa"/>
            <w:shd w:val="clear" w:color="auto" w:fill="CCECDC"/>
          </w:tcPr>
          <w:p w14:paraId="2EA2465A" w14:textId="77777777" w:rsidR="00FC4A81" w:rsidRPr="00FC4A81" w:rsidRDefault="00FC4A81">
            <w:r>
              <w:t>Completed 25%</w:t>
            </w:r>
          </w:p>
        </w:tc>
        <w:tc>
          <w:tcPr>
            <w:tcW w:w="1586" w:type="dxa"/>
            <w:shd w:val="clear" w:color="auto" w:fill="CCECDC"/>
          </w:tcPr>
          <w:p w14:paraId="2271C5BC" w14:textId="77777777" w:rsidR="00FC4A81" w:rsidRPr="00FC4A81" w:rsidRDefault="00FC4A81"/>
        </w:tc>
      </w:tr>
      <w:tr w:rsidR="00FC4A81" w14:paraId="30A0BE95" w14:textId="77777777" w:rsidTr="00F54A7E">
        <w:tc>
          <w:tcPr>
            <w:tcW w:w="2376" w:type="dxa"/>
          </w:tcPr>
          <w:p w14:paraId="12DE9FB2" w14:textId="77777777" w:rsidR="00FC4A81" w:rsidRDefault="00FC4A81">
            <w:r>
              <w:t>State-of-the-art HR apps specialized in employee self-service</w:t>
            </w:r>
          </w:p>
        </w:tc>
        <w:tc>
          <w:tcPr>
            <w:tcW w:w="1407" w:type="dxa"/>
          </w:tcPr>
          <w:p w14:paraId="01A11D87" w14:textId="77777777" w:rsidR="00FC4A81" w:rsidRDefault="003B4E3B">
            <w:r>
              <w:t>May 1st</w:t>
            </w:r>
          </w:p>
        </w:tc>
        <w:tc>
          <w:tcPr>
            <w:tcW w:w="1865" w:type="dxa"/>
          </w:tcPr>
          <w:p w14:paraId="1CF66E74" w14:textId="77777777" w:rsidR="00FC4A81" w:rsidRDefault="003B4E3B">
            <w:r>
              <w:t>May 15th</w:t>
            </w:r>
          </w:p>
        </w:tc>
        <w:tc>
          <w:tcPr>
            <w:tcW w:w="1944" w:type="dxa"/>
            <w:gridSpan w:val="2"/>
          </w:tcPr>
          <w:p w14:paraId="34F82AA4" w14:textId="77777777" w:rsidR="00FC4A81" w:rsidRDefault="003B4E3B">
            <w:r>
              <w:t>HR #1, #2, #3</w:t>
            </w:r>
          </w:p>
        </w:tc>
        <w:tc>
          <w:tcPr>
            <w:tcW w:w="1915" w:type="dxa"/>
          </w:tcPr>
          <w:p w14:paraId="2F889408" w14:textId="77777777" w:rsidR="00FC4A81" w:rsidRDefault="003B4E3B">
            <w:r>
              <w:t>High</w:t>
            </w:r>
          </w:p>
        </w:tc>
        <w:tc>
          <w:tcPr>
            <w:tcW w:w="2083" w:type="dxa"/>
          </w:tcPr>
          <w:p w14:paraId="25A3CCD0" w14:textId="77777777" w:rsidR="00FC4A81" w:rsidRDefault="003B4E3B">
            <w:r>
              <w:t>Completed 50%</w:t>
            </w:r>
          </w:p>
        </w:tc>
        <w:tc>
          <w:tcPr>
            <w:tcW w:w="1586" w:type="dxa"/>
          </w:tcPr>
          <w:p w14:paraId="17F517DA" w14:textId="77777777" w:rsidR="00FC4A81" w:rsidRDefault="00FC4A81"/>
        </w:tc>
      </w:tr>
      <w:tr w:rsidR="003B4E3B" w14:paraId="390909AC" w14:textId="77777777" w:rsidTr="00F54A7E">
        <w:tc>
          <w:tcPr>
            <w:tcW w:w="2376" w:type="dxa"/>
          </w:tcPr>
          <w:p w14:paraId="21BC14B0" w14:textId="77777777" w:rsidR="003B4E3B" w:rsidRDefault="003B4E3B" w:rsidP="00FC4A81">
            <w:r>
              <w:t>Analyze costs and implementation requirements</w:t>
            </w:r>
          </w:p>
        </w:tc>
        <w:tc>
          <w:tcPr>
            <w:tcW w:w="1407" w:type="dxa"/>
          </w:tcPr>
          <w:p w14:paraId="477268C2" w14:textId="77777777" w:rsidR="003B4E3B" w:rsidRDefault="003B4E3B" w:rsidP="00B97E3B">
            <w:r>
              <w:t>May 1st</w:t>
            </w:r>
          </w:p>
        </w:tc>
        <w:tc>
          <w:tcPr>
            <w:tcW w:w="1865" w:type="dxa"/>
          </w:tcPr>
          <w:p w14:paraId="0B29C13F" w14:textId="77777777" w:rsidR="003B4E3B" w:rsidRDefault="003B4E3B" w:rsidP="00B97E3B">
            <w:r>
              <w:t>May 15th</w:t>
            </w:r>
          </w:p>
        </w:tc>
        <w:tc>
          <w:tcPr>
            <w:tcW w:w="1944" w:type="dxa"/>
            <w:gridSpan w:val="2"/>
          </w:tcPr>
          <w:p w14:paraId="5BE732C0" w14:textId="77777777" w:rsidR="003B4E3B" w:rsidRDefault="003B4E3B">
            <w:r>
              <w:t>HR #2, HR #3</w:t>
            </w:r>
          </w:p>
        </w:tc>
        <w:tc>
          <w:tcPr>
            <w:tcW w:w="1915" w:type="dxa"/>
          </w:tcPr>
          <w:p w14:paraId="4F92D7AD" w14:textId="77777777" w:rsidR="003B4E3B" w:rsidRDefault="003B4E3B">
            <w:r>
              <w:t>High</w:t>
            </w:r>
          </w:p>
        </w:tc>
        <w:tc>
          <w:tcPr>
            <w:tcW w:w="2083" w:type="dxa"/>
          </w:tcPr>
          <w:p w14:paraId="4F68DF37" w14:textId="77777777" w:rsidR="003B4E3B" w:rsidRDefault="003B4E3B"/>
        </w:tc>
        <w:tc>
          <w:tcPr>
            <w:tcW w:w="1586" w:type="dxa"/>
          </w:tcPr>
          <w:p w14:paraId="054812E2" w14:textId="77777777" w:rsidR="003B4E3B" w:rsidRDefault="003B4E3B"/>
        </w:tc>
      </w:tr>
      <w:tr w:rsidR="00FC4A81" w14:paraId="3FC372E6" w14:textId="77777777" w:rsidTr="00F54A7E">
        <w:tc>
          <w:tcPr>
            <w:tcW w:w="2376" w:type="dxa"/>
          </w:tcPr>
          <w:p w14:paraId="2AC4CD59" w14:textId="77777777" w:rsidR="00FC4A81" w:rsidRDefault="00FC4A81" w:rsidP="00FC4A81">
            <w:r>
              <w:t>Install and test free trial versions</w:t>
            </w:r>
          </w:p>
        </w:tc>
        <w:tc>
          <w:tcPr>
            <w:tcW w:w="1407" w:type="dxa"/>
          </w:tcPr>
          <w:p w14:paraId="5B069C35" w14:textId="77777777" w:rsidR="00FC4A81" w:rsidRDefault="003B4E3B">
            <w:r>
              <w:t>May 15th</w:t>
            </w:r>
          </w:p>
        </w:tc>
        <w:tc>
          <w:tcPr>
            <w:tcW w:w="1865" w:type="dxa"/>
          </w:tcPr>
          <w:p w14:paraId="27A38508" w14:textId="77777777" w:rsidR="00FC4A81" w:rsidRDefault="003B4E3B">
            <w:r>
              <w:t>May 20th</w:t>
            </w:r>
          </w:p>
        </w:tc>
        <w:tc>
          <w:tcPr>
            <w:tcW w:w="1944" w:type="dxa"/>
            <w:gridSpan w:val="2"/>
          </w:tcPr>
          <w:p w14:paraId="47334D56" w14:textId="77777777" w:rsidR="00FC4A81" w:rsidRDefault="003B4E3B">
            <w:r>
              <w:t>HR #1</w:t>
            </w:r>
          </w:p>
        </w:tc>
        <w:tc>
          <w:tcPr>
            <w:tcW w:w="1915" w:type="dxa"/>
          </w:tcPr>
          <w:p w14:paraId="162AB662" w14:textId="77777777" w:rsidR="00FC4A81" w:rsidRDefault="003B4E3B">
            <w:r>
              <w:t>High</w:t>
            </w:r>
          </w:p>
        </w:tc>
        <w:tc>
          <w:tcPr>
            <w:tcW w:w="2083" w:type="dxa"/>
          </w:tcPr>
          <w:p w14:paraId="7FA394C8" w14:textId="77777777" w:rsidR="00FC4A81" w:rsidRDefault="00FC4A81"/>
        </w:tc>
        <w:tc>
          <w:tcPr>
            <w:tcW w:w="1586" w:type="dxa"/>
          </w:tcPr>
          <w:p w14:paraId="418FABED" w14:textId="77777777" w:rsidR="00FC4A81" w:rsidRDefault="00FC4A81"/>
        </w:tc>
      </w:tr>
      <w:tr w:rsidR="00FC4A81" w14:paraId="38368E9A" w14:textId="77777777" w:rsidTr="00F54A7E">
        <w:tc>
          <w:tcPr>
            <w:tcW w:w="2376" w:type="dxa"/>
          </w:tcPr>
          <w:p w14:paraId="481BA630" w14:textId="77777777" w:rsidR="00FC4A81" w:rsidRDefault="00FC4A81" w:rsidP="00FC4A81">
            <w:r>
              <w:t>Decide on an HR app and start the acquisition process</w:t>
            </w:r>
          </w:p>
        </w:tc>
        <w:tc>
          <w:tcPr>
            <w:tcW w:w="1407" w:type="dxa"/>
          </w:tcPr>
          <w:p w14:paraId="67C367F6" w14:textId="77777777" w:rsidR="00FC4A81" w:rsidRDefault="003B4E3B">
            <w:r>
              <w:t>May 20th</w:t>
            </w:r>
          </w:p>
        </w:tc>
        <w:tc>
          <w:tcPr>
            <w:tcW w:w="1865" w:type="dxa"/>
          </w:tcPr>
          <w:p w14:paraId="4E78311E" w14:textId="77777777" w:rsidR="00FC4A81" w:rsidRDefault="003B4E3B">
            <w:r>
              <w:t>May 31st</w:t>
            </w:r>
          </w:p>
        </w:tc>
        <w:tc>
          <w:tcPr>
            <w:tcW w:w="1944" w:type="dxa"/>
            <w:gridSpan w:val="2"/>
          </w:tcPr>
          <w:p w14:paraId="74012330" w14:textId="77777777" w:rsidR="00FC4A81" w:rsidRDefault="003B4E3B">
            <w:r>
              <w:t>HR #1, #2, #3 Acquisition #4, Juridical #5</w:t>
            </w:r>
          </w:p>
        </w:tc>
        <w:tc>
          <w:tcPr>
            <w:tcW w:w="1915" w:type="dxa"/>
          </w:tcPr>
          <w:p w14:paraId="6AAFD9BA" w14:textId="77777777" w:rsidR="00FC4A81" w:rsidRDefault="003B4E3B">
            <w:r>
              <w:t>High</w:t>
            </w:r>
          </w:p>
        </w:tc>
        <w:tc>
          <w:tcPr>
            <w:tcW w:w="2083" w:type="dxa"/>
          </w:tcPr>
          <w:p w14:paraId="7740A6FC" w14:textId="77777777" w:rsidR="00FC4A81" w:rsidRDefault="00FC4A81"/>
        </w:tc>
        <w:tc>
          <w:tcPr>
            <w:tcW w:w="1586" w:type="dxa"/>
          </w:tcPr>
          <w:p w14:paraId="0652F967" w14:textId="77777777" w:rsidR="00FC4A81" w:rsidRDefault="00FC4A81"/>
        </w:tc>
      </w:tr>
      <w:tr w:rsidR="00FC4A81" w14:paraId="15273484" w14:textId="77777777" w:rsidTr="00F54A7E">
        <w:tc>
          <w:tcPr>
            <w:tcW w:w="2376" w:type="dxa"/>
          </w:tcPr>
          <w:p w14:paraId="20098DE7" w14:textId="77777777" w:rsidR="00FC4A81" w:rsidRDefault="00FC4A81"/>
        </w:tc>
        <w:tc>
          <w:tcPr>
            <w:tcW w:w="1407" w:type="dxa"/>
          </w:tcPr>
          <w:p w14:paraId="2995963C" w14:textId="77777777" w:rsidR="00FC4A81" w:rsidRDefault="00FC4A81"/>
        </w:tc>
        <w:tc>
          <w:tcPr>
            <w:tcW w:w="1865" w:type="dxa"/>
          </w:tcPr>
          <w:p w14:paraId="6AB141ED" w14:textId="77777777" w:rsidR="00FC4A81" w:rsidRDefault="00FC4A81"/>
        </w:tc>
        <w:tc>
          <w:tcPr>
            <w:tcW w:w="1944" w:type="dxa"/>
            <w:gridSpan w:val="2"/>
          </w:tcPr>
          <w:p w14:paraId="2D3B21E7" w14:textId="77777777" w:rsidR="00FC4A81" w:rsidRDefault="00FC4A81"/>
        </w:tc>
        <w:tc>
          <w:tcPr>
            <w:tcW w:w="1915" w:type="dxa"/>
          </w:tcPr>
          <w:p w14:paraId="5090579C" w14:textId="77777777" w:rsidR="00FC4A81" w:rsidRDefault="00FC4A81"/>
        </w:tc>
        <w:tc>
          <w:tcPr>
            <w:tcW w:w="2083" w:type="dxa"/>
          </w:tcPr>
          <w:p w14:paraId="4C7DDA75" w14:textId="77777777" w:rsidR="00FC4A81" w:rsidRDefault="00FC4A81"/>
        </w:tc>
        <w:tc>
          <w:tcPr>
            <w:tcW w:w="1586" w:type="dxa"/>
          </w:tcPr>
          <w:p w14:paraId="13328BBB" w14:textId="77777777" w:rsidR="00FC4A81" w:rsidRDefault="00FC4A81"/>
        </w:tc>
      </w:tr>
      <w:tr w:rsidR="00FC4A81" w14:paraId="107CFCC2" w14:textId="77777777" w:rsidTr="00F54A7E">
        <w:tc>
          <w:tcPr>
            <w:tcW w:w="2376" w:type="dxa"/>
            <w:shd w:val="clear" w:color="auto" w:fill="CCECDC"/>
          </w:tcPr>
          <w:p w14:paraId="1C166C8B" w14:textId="77777777" w:rsidR="00FC4A81" w:rsidRPr="00FC4A81" w:rsidRDefault="00FC4A81" w:rsidP="00FC4A81">
            <w:r w:rsidRPr="00FC4A81">
              <w:t>Activity #</w:t>
            </w:r>
            <w:r>
              <w:t>2</w:t>
            </w:r>
            <w:r w:rsidRPr="00FC4A81">
              <w:t>: Installing the HR app</w:t>
            </w:r>
          </w:p>
        </w:tc>
        <w:tc>
          <w:tcPr>
            <w:tcW w:w="1407" w:type="dxa"/>
            <w:shd w:val="clear" w:color="auto" w:fill="CCECDC"/>
          </w:tcPr>
          <w:p w14:paraId="234EDA01" w14:textId="77777777" w:rsidR="00FC4A81" w:rsidRPr="00FC4A81" w:rsidRDefault="00FC4A81" w:rsidP="00B97E3B">
            <w:r>
              <w:t>June</w:t>
            </w:r>
            <w:r w:rsidRPr="00FC4A81">
              <w:t xml:space="preserve"> 1</w:t>
            </w:r>
            <w:r w:rsidRPr="00FC4A81">
              <w:rPr>
                <w:vertAlign w:val="superscript"/>
              </w:rPr>
              <w:t>st</w:t>
            </w:r>
            <w:r w:rsidRPr="00FC4A81">
              <w:t>, 2023</w:t>
            </w:r>
          </w:p>
        </w:tc>
        <w:tc>
          <w:tcPr>
            <w:tcW w:w="1865" w:type="dxa"/>
            <w:shd w:val="clear" w:color="auto" w:fill="CCECDC"/>
          </w:tcPr>
          <w:p w14:paraId="230E131C" w14:textId="77777777" w:rsidR="00FC4A81" w:rsidRPr="00FC4A81" w:rsidRDefault="00FC4A81" w:rsidP="00B97E3B">
            <w:r>
              <w:t>June 30th</w:t>
            </w:r>
            <w:r w:rsidRPr="00FC4A81">
              <w:t>, 2023</w:t>
            </w:r>
          </w:p>
        </w:tc>
        <w:tc>
          <w:tcPr>
            <w:tcW w:w="1944" w:type="dxa"/>
            <w:gridSpan w:val="2"/>
            <w:shd w:val="clear" w:color="auto" w:fill="CCECDC"/>
          </w:tcPr>
          <w:p w14:paraId="6DFFDC3B" w14:textId="77777777" w:rsidR="00FC4A81" w:rsidRPr="00FC4A81" w:rsidRDefault="00FC4A81" w:rsidP="00FC4A81">
            <w:r>
              <w:t>Employees: IT #1, #2, Acquisition #4, Juridical #5</w:t>
            </w:r>
          </w:p>
        </w:tc>
        <w:tc>
          <w:tcPr>
            <w:tcW w:w="1915" w:type="dxa"/>
            <w:shd w:val="clear" w:color="auto" w:fill="CCECDC"/>
          </w:tcPr>
          <w:p w14:paraId="0BB0B315" w14:textId="77777777" w:rsidR="00FC4A81" w:rsidRPr="00FC4A81" w:rsidRDefault="00FC4A81" w:rsidP="00B97E3B">
            <w:r>
              <w:t>High</w:t>
            </w:r>
          </w:p>
        </w:tc>
        <w:tc>
          <w:tcPr>
            <w:tcW w:w="2083" w:type="dxa"/>
            <w:shd w:val="clear" w:color="auto" w:fill="CCECDC"/>
          </w:tcPr>
          <w:p w14:paraId="14D2D29F" w14:textId="77777777" w:rsidR="00FC4A81" w:rsidRPr="00FC4A81" w:rsidRDefault="00FC4A81" w:rsidP="00FC4A81">
            <w:r>
              <w:t>Not started</w:t>
            </w:r>
          </w:p>
        </w:tc>
        <w:tc>
          <w:tcPr>
            <w:tcW w:w="1586" w:type="dxa"/>
            <w:shd w:val="clear" w:color="auto" w:fill="CCECDC"/>
          </w:tcPr>
          <w:p w14:paraId="76E6D4C2" w14:textId="77777777" w:rsidR="00FC4A81" w:rsidRPr="00FC4A81" w:rsidRDefault="00FC4A81" w:rsidP="00B97E3B"/>
        </w:tc>
      </w:tr>
      <w:tr w:rsidR="00FC4A81" w14:paraId="181E589F" w14:textId="77777777" w:rsidTr="00F54A7E">
        <w:tc>
          <w:tcPr>
            <w:tcW w:w="2376" w:type="dxa"/>
          </w:tcPr>
          <w:p w14:paraId="25F94FB5" w14:textId="77777777" w:rsidR="00FC4A81" w:rsidRDefault="003B4E3B" w:rsidP="00B97E3B">
            <w:r>
              <w:t>Inventory current hardware and software resources</w:t>
            </w:r>
          </w:p>
        </w:tc>
        <w:tc>
          <w:tcPr>
            <w:tcW w:w="1407" w:type="dxa"/>
          </w:tcPr>
          <w:p w14:paraId="68739331" w14:textId="77777777" w:rsidR="00FC4A81" w:rsidRDefault="003B4E3B" w:rsidP="00B97E3B">
            <w:r>
              <w:t>June 1st</w:t>
            </w:r>
          </w:p>
        </w:tc>
        <w:tc>
          <w:tcPr>
            <w:tcW w:w="1865" w:type="dxa"/>
          </w:tcPr>
          <w:p w14:paraId="34E2A0BC" w14:textId="77777777" w:rsidR="00FC4A81" w:rsidRDefault="003B4E3B" w:rsidP="003B4E3B">
            <w:r>
              <w:t>June 7th</w:t>
            </w:r>
          </w:p>
        </w:tc>
        <w:tc>
          <w:tcPr>
            <w:tcW w:w="1944" w:type="dxa"/>
            <w:gridSpan w:val="2"/>
          </w:tcPr>
          <w:p w14:paraId="753D0F48" w14:textId="77777777" w:rsidR="00FC4A81" w:rsidRDefault="003B4E3B" w:rsidP="00B97E3B">
            <w:r>
              <w:t>IT #1, #2, Acquisition #4, Juridical #5</w:t>
            </w:r>
          </w:p>
        </w:tc>
        <w:tc>
          <w:tcPr>
            <w:tcW w:w="1915" w:type="dxa"/>
          </w:tcPr>
          <w:p w14:paraId="428025D5" w14:textId="77777777" w:rsidR="00FC4A81" w:rsidRDefault="003B4E3B" w:rsidP="00B97E3B">
            <w:r>
              <w:t>Medium</w:t>
            </w:r>
          </w:p>
        </w:tc>
        <w:tc>
          <w:tcPr>
            <w:tcW w:w="2083" w:type="dxa"/>
          </w:tcPr>
          <w:p w14:paraId="49382CC7" w14:textId="77777777" w:rsidR="00FC4A81" w:rsidRDefault="00FC4A81" w:rsidP="00B97E3B"/>
        </w:tc>
        <w:tc>
          <w:tcPr>
            <w:tcW w:w="1586" w:type="dxa"/>
          </w:tcPr>
          <w:p w14:paraId="0B1AA450" w14:textId="77777777" w:rsidR="00FC4A81" w:rsidRDefault="00FC4A81" w:rsidP="00B97E3B"/>
        </w:tc>
      </w:tr>
      <w:tr w:rsidR="00FC4A81" w14:paraId="2E22E108" w14:textId="77777777" w:rsidTr="00F54A7E">
        <w:tc>
          <w:tcPr>
            <w:tcW w:w="2376" w:type="dxa"/>
          </w:tcPr>
          <w:p w14:paraId="5F3A9125" w14:textId="77777777" w:rsidR="00FC4A81" w:rsidRDefault="003B4E3B" w:rsidP="00B97E3B">
            <w:r>
              <w:t>Purchase new devices or update existing ones (optional, based on Task 1 results)</w:t>
            </w:r>
          </w:p>
        </w:tc>
        <w:tc>
          <w:tcPr>
            <w:tcW w:w="1407" w:type="dxa"/>
          </w:tcPr>
          <w:p w14:paraId="64DF19EC" w14:textId="77777777" w:rsidR="00FC4A81" w:rsidRDefault="003B4E3B" w:rsidP="00B97E3B">
            <w:r>
              <w:t>June 7th</w:t>
            </w:r>
          </w:p>
        </w:tc>
        <w:tc>
          <w:tcPr>
            <w:tcW w:w="1865" w:type="dxa"/>
          </w:tcPr>
          <w:p w14:paraId="5DF258A3" w14:textId="77777777" w:rsidR="00FC4A81" w:rsidRDefault="003B4E3B" w:rsidP="00B97E3B">
            <w:r>
              <w:t>June 15th</w:t>
            </w:r>
          </w:p>
        </w:tc>
        <w:tc>
          <w:tcPr>
            <w:tcW w:w="1944" w:type="dxa"/>
            <w:gridSpan w:val="2"/>
          </w:tcPr>
          <w:p w14:paraId="353F4041" w14:textId="77777777" w:rsidR="00FC4A81" w:rsidRDefault="003B4E3B" w:rsidP="00B97E3B">
            <w:r>
              <w:t>Acquisition #4</w:t>
            </w:r>
          </w:p>
        </w:tc>
        <w:tc>
          <w:tcPr>
            <w:tcW w:w="1915" w:type="dxa"/>
          </w:tcPr>
          <w:p w14:paraId="5690CBB0" w14:textId="77777777" w:rsidR="00FC4A81" w:rsidRDefault="003B4E3B" w:rsidP="00B97E3B">
            <w:r>
              <w:t>Medium</w:t>
            </w:r>
          </w:p>
        </w:tc>
        <w:tc>
          <w:tcPr>
            <w:tcW w:w="2083" w:type="dxa"/>
          </w:tcPr>
          <w:p w14:paraId="0BE3031F" w14:textId="77777777" w:rsidR="00FC4A81" w:rsidRDefault="00FC4A81" w:rsidP="00B97E3B"/>
        </w:tc>
        <w:tc>
          <w:tcPr>
            <w:tcW w:w="1586" w:type="dxa"/>
          </w:tcPr>
          <w:p w14:paraId="1EFB6A1F" w14:textId="77777777" w:rsidR="00FC4A81" w:rsidRDefault="00FC4A81" w:rsidP="00B97E3B"/>
        </w:tc>
      </w:tr>
      <w:tr w:rsidR="00FC4A81" w14:paraId="24430817" w14:textId="77777777" w:rsidTr="00F54A7E">
        <w:tc>
          <w:tcPr>
            <w:tcW w:w="2376" w:type="dxa"/>
          </w:tcPr>
          <w:p w14:paraId="0B1FCB79" w14:textId="77777777" w:rsidR="00FC4A81" w:rsidRDefault="00FC4A81" w:rsidP="00B97E3B">
            <w:r>
              <w:t>Install new software</w:t>
            </w:r>
          </w:p>
        </w:tc>
        <w:tc>
          <w:tcPr>
            <w:tcW w:w="1407" w:type="dxa"/>
          </w:tcPr>
          <w:p w14:paraId="5DCD9315" w14:textId="77777777" w:rsidR="00FC4A81" w:rsidRDefault="003B4E3B" w:rsidP="00B97E3B">
            <w:r>
              <w:t>June 15th</w:t>
            </w:r>
          </w:p>
        </w:tc>
        <w:tc>
          <w:tcPr>
            <w:tcW w:w="1865" w:type="dxa"/>
          </w:tcPr>
          <w:p w14:paraId="32907A53" w14:textId="77777777" w:rsidR="00FC4A81" w:rsidRDefault="003B4E3B" w:rsidP="00B97E3B">
            <w:r>
              <w:t>June 25th</w:t>
            </w:r>
          </w:p>
        </w:tc>
        <w:tc>
          <w:tcPr>
            <w:tcW w:w="1944" w:type="dxa"/>
            <w:gridSpan w:val="2"/>
          </w:tcPr>
          <w:p w14:paraId="6BB198FE" w14:textId="77777777" w:rsidR="00FC4A81" w:rsidRDefault="003B4E3B" w:rsidP="00B97E3B">
            <w:r>
              <w:t>IT #1, #2</w:t>
            </w:r>
          </w:p>
        </w:tc>
        <w:tc>
          <w:tcPr>
            <w:tcW w:w="1915" w:type="dxa"/>
          </w:tcPr>
          <w:p w14:paraId="1747361F" w14:textId="77777777" w:rsidR="00FC4A81" w:rsidRDefault="003B4E3B" w:rsidP="00B97E3B">
            <w:r>
              <w:t>High</w:t>
            </w:r>
          </w:p>
        </w:tc>
        <w:tc>
          <w:tcPr>
            <w:tcW w:w="2083" w:type="dxa"/>
          </w:tcPr>
          <w:p w14:paraId="21F401D4" w14:textId="77777777" w:rsidR="00FC4A81" w:rsidRDefault="00FC4A81" w:rsidP="00B97E3B"/>
        </w:tc>
        <w:tc>
          <w:tcPr>
            <w:tcW w:w="1586" w:type="dxa"/>
          </w:tcPr>
          <w:p w14:paraId="28F6EF32" w14:textId="77777777" w:rsidR="00FC4A81" w:rsidRDefault="00FC4A81" w:rsidP="00B97E3B"/>
        </w:tc>
      </w:tr>
      <w:tr w:rsidR="00FC4A81" w14:paraId="60471670" w14:textId="77777777" w:rsidTr="00F54A7E">
        <w:trPr>
          <w:trHeight w:val="332"/>
        </w:trPr>
        <w:tc>
          <w:tcPr>
            <w:tcW w:w="2376" w:type="dxa"/>
          </w:tcPr>
          <w:p w14:paraId="3A9A134D" w14:textId="77777777" w:rsidR="00FC4A81" w:rsidRDefault="00FC4A81" w:rsidP="00B97E3B">
            <w:r>
              <w:t>Tests</w:t>
            </w:r>
          </w:p>
        </w:tc>
        <w:tc>
          <w:tcPr>
            <w:tcW w:w="1407" w:type="dxa"/>
          </w:tcPr>
          <w:p w14:paraId="43E34C9C" w14:textId="77777777" w:rsidR="00FC4A81" w:rsidRDefault="003B4E3B" w:rsidP="00B97E3B">
            <w:r>
              <w:t>June 25th</w:t>
            </w:r>
          </w:p>
        </w:tc>
        <w:tc>
          <w:tcPr>
            <w:tcW w:w="1865" w:type="dxa"/>
          </w:tcPr>
          <w:p w14:paraId="01FEDC22" w14:textId="77777777" w:rsidR="00FC4A81" w:rsidRDefault="003B4E3B" w:rsidP="00B97E3B">
            <w:r>
              <w:t>June 30th</w:t>
            </w:r>
          </w:p>
        </w:tc>
        <w:tc>
          <w:tcPr>
            <w:tcW w:w="1944" w:type="dxa"/>
            <w:gridSpan w:val="2"/>
          </w:tcPr>
          <w:p w14:paraId="294FC790" w14:textId="77777777" w:rsidR="00FC4A81" w:rsidRDefault="003B4E3B" w:rsidP="00B97E3B">
            <w:r>
              <w:t>IT #1, #2</w:t>
            </w:r>
          </w:p>
        </w:tc>
        <w:tc>
          <w:tcPr>
            <w:tcW w:w="1915" w:type="dxa"/>
          </w:tcPr>
          <w:p w14:paraId="74A7B687" w14:textId="77777777" w:rsidR="00FC4A81" w:rsidRDefault="003B4E3B" w:rsidP="00B97E3B">
            <w:r>
              <w:t>Low</w:t>
            </w:r>
          </w:p>
        </w:tc>
        <w:tc>
          <w:tcPr>
            <w:tcW w:w="2083" w:type="dxa"/>
          </w:tcPr>
          <w:p w14:paraId="61125A5E" w14:textId="77777777" w:rsidR="00FC4A81" w:rsidRDefault="00FC4A81" w:rsidP="00B97E3B"/>
        </w:tc>
        <w:tc>
          <w:tcPr>
            <w:tcW w:w="1586" w:type="dxa"/>
          </w:tcPr>
          <w:p w14:paraId="1821B5C5" w14:textId="77777777" w:rsidR="00FC4A81" w:rsidRDefault="00FC4A81" w:rsidP="00B97E3B"/>
        </w:tc>
      </w:tr>
      <w:tr w:rsidR="00FC4A81" w14:paraId="320282B8" w14:textId="77777777" w:rsidTr="00F54A7E">
        <w:tc>
          <w:tcPr>
            <w:tcW w:w="2376" w:type="dxa"/>
          </w:tcPr>
          <w:p w14:paraId="2234B8A8" w14:textId="77777777" w:rsidR="00FC4A81" w:rsidRDefault="00FC4A81" w:rsidP="00B97E3B"/>
        </w:tc>
        <w:tc>
          <w:tcPr>
            <w:tcW w:w="1407" w:type="dxa"/>
          </w:tcPr>
          <w:p w14:paraId="5B9CC312" w14:textId="77777777" w:rsidR="00FC4A81" w:rsidRDefault="00FC4A81" w:rsidP="00B97E3B"/>
        </w:tc>
        <w:tc>
          <w:tcPr>
            <w:tcW w:w="1865" w:type="dxa"/>
          </w:tcPr>
          <w:p w14:paraId="27F472AA" w14:textId="77777777" w:rsidR="00FC4A81" w:rsidRDefault="00FC4A81" w:rsidP="00B97E3B"/>
        </w:tc>
        <w:tc>
          <w:tcPr>
            <w:tcW w:w="1944" w:type="dxa"/>
            <w:gridSpan w:val="2"/>
          </w:tcPr>
          <w:p w14:paraId="67DFB787" w14:textId="77777777" w:rsidR="00FC4A81" w:rsidRDefault="00FC4A81" w:rsidP="00B97E3B"/>
        </w:tc>
        <w:tc>
          <w:tcPr>
            <w:tcW w:w="1915" w:type="dxa"/>
          </w:tcPr>
          <w:p w14:paraId="0C9092BC" w14:textId="77777777" w:rsidR="00FC4A81" w:rsidRDefault="00FC4A81" w:rsidP="00B97E3B"/>
        </w:tc>
        <w:tc>
          <w:tcPr>
            <w:tcW w:w="2083" w:type="dxa"/>
          </w:tcPr>
          <w:p w14:paraId="2159DDDC" w14:textId="77777777" w:rsidR="00FC4A81" w:rsidRDefault="00FC4A81" w:rsidP="00B97E3B"/>
        </w:tc>
        <w:tc>
          <w:tcPr>
            <w:tcW w:w="1586" w:type="dxa"/>
          </w:tcPr>
          <w:p w14:paraId="0FA1172B" w14:textId="77777777" w:rsidR="00FC4A81" w:rsidRDefault="00FC4A81" w:rsidP="00B97E3B"/>
        </w:tc>
      </w:tr>
      <w:tr w:rsidR="00FC4A81" w14:paraId="68AF7779" w14:textId="77777777" w:rsidTr="00F54A7E">
        <w:tc>
          <w:tcPr>
            <w:tcW w:w="2376" w:type="dxa"/>
            <w:shd w:val="clear" w:color="auto" w:fill="CCECDC"/>
          </w:tcPr>
          <w:p w14:paraId="255DAC3B" w14:textId="77777777" w:rsidR="00FC4A81" w:rsidRPr="00FC4A81" w:rsidRDefault="00FC4A81" w:rsidP="00FC4A81">
            <w:r w:rsidRPr="00FC4A81">
              <w:t>Activity #</w:t>
            </w:r>
            <w:r>
              <w:t>3</w:t>
            </w:r>
            <w:r w:rsidRPr="00FC4A81">
              <w:t xml:space="preserve">: Training </w:t>
            </w:r>
            <w:r w:rsidRPr="00FC4A81">
              <w:lastRenderedPageBreak/>
              <w:t>employees</w:t>
            </w:r>
          </w:p>
        </w:tc>
        <w:tc>
          <w:tcPr>
            <w:tcW w:w="1407" w:type="dxa"/>
            <w:shd w:val="clear" w:color="auto" w:fill="CCECDC"/>
          </w:tcPr>
          <w:p w14:paraId="15A50FAE" w14:textId="77777777" w:rsidR="00FC4A81" w:rsidRPr="00FC4A81" w:rsidRDefault="00FC4A81" w:rsidP="00FC4A81">
            <w:r>
              <w:lastRenderedPageBreak/>
              <w:t>July</w:t>
            </w:r>
            <w:r w:rsidRPr="00FC4A81">
              <w:t xml:space="preserve"> 1</w:t>
            </w:r>
            <w:r w:rsidRPr="00FC4A81">
              <w:rPr>
                <w:vertAlign w:val="superscript"/>
              </w:rPr>
              <w:t>st</w:t>
            </w:r>
            <w:r w:rsidRPr="00FC4A81">
              <w:t>, 2023</w:t>
            </w:r>
          </w:p>
        </w:tc>
        <w:tc>
          <w:tcPr>
            <w:tcW w:w="1865" w:type="dxa"/>
            <w:shd w:val="clear" w:color="auto" w:fill="CCECDC"/>
          </w:tcPr>
          <w:p w14:paraId="78573B2F" w14:textId="77777777" w:rsidR="00FC4A81" w:rsidRPr="00FC4A81" w:rsidRDefault="00FC4A81" w:rsidP="00FC4A81">
            <w:r>
              <w:t>August 31</w:t>
            </w:r>
            <w:r w:rsidRPr="00155E67">
              <w:rPr>
                <w:vertAlign w:val="superscript"/>
              </w:rPr>
              <w:t>st</w:t>
            </w:r>
            <w:r w:rsidRPr="00FC4A81">
              <w:t>, 2023</w:t>
            </w:r>
          </w:p>
        </w:tc>
        <w:tc>
          <w:tcPr>
            <w:tcW w:w="1944" w:type="dxa"/>
            <w:gridSpan w:val="2"/>
            <w:shd w:val="clear" w:color="auto" w:fill="CCECDC"/>
          </w:tcPr>
          <w:p w14:paraId="45866406" w14:textId="77777777" w:rsidR="00FC4A81" w:rsidRPr="00FC4A81" w:rsidRDefault="00FC4A81" w:rsidP="00B97E3B">
            <w:r>
              <w:t xml:space="preserve">Employees: HR #1, </w:t>
            </w:r>
            <w:r>
              <w:lastRenderedPageBreak/>
              <w:t>#2, #3</w:t>
            </w:r>
          </w:p>
        </w:tc>
        <w:tc>
          <w:tcPr>
            <w:tcW w:w="1915" w:type="dxa"/>
            <w:shd w:val="clear" w:color="auto" w:fill="CCECDC"/>
          </w:tcPr>
          <w:p w14:paraId="4FB80E06" w14:textId="77777777" w:rsidR="00FC4A81" w:rsidRPr="00FC4A81" w:rsidRDefault="00FC4A81" w:rsidP="00B97E3B">
            <w:r>
              <w:lastRenderedPageBreak/>
              <w:t>High</w:t>
            </w:r>
          </w:p>
        </w:tc>
        <w:tc>
          <w:tcPr>
            <w:tcW w:w="2083" w:type="dxa"/>
            <w:shd w:val="clear" w:color="auto" w:fill="CCECDC"/>
          </w:tcPr>
          <w:p w14:paraId="62FEDFD5" w14:textId="77777777" w:rsidR="00FC4A81" w:rsidRPr="00FC4A81" w:rsidRDefault="00FC4A81" w:rsidP="00B97E3B">
            <w:r>
              <w:t>Not started</w:t>
            </w:r>
          </w:p>
        </w:tc>
        <w:tc>
          <w:tcPr>
            <w:tcW w:w="1586" w:type="dxa"/>
            <w:shd w:val="clear" w:color="auto" w:fill="CCECDC"/>
          </w:tcPr>
          <w:p w14:paraId="66DDDE8B" w14:textId="77777777" w:rsidR="00FC4A81" w:rsidRPr="00FC4A81" w:rsidRDefault="00FC4A81" w:rsidP="00B97E3B"/>
        </w:tc>
      </w:tr>
      <w:tr w:rsidR="00FC4A81" w14:paraId="118E5DB2" w14:textId="77777777" w:rsidTr="00F54A7E">
        <w:tc>
          <w:tcPr>
            <w:tcW w:w="2376" w:type="dxa"/>
          </w:tcPr>
          <w:p w14:paraId="2E875C43" w14:textId="77777777" w:rsidR="00FC4A81" w:rsidRDefault="00FC4A81" w:rsidP="00B97E3B">
            <w:r>
              <w:t>Plan training sessions, dividing employees into groups</w:t>
            </w:r>
          </w:p>
        </w:tc>
        <w:tc>
          <w:tcPr>
            <w:tcW w:w="1407" w:type="dxa"/>
          </w:tcPr>
          <w:p w14:paraId="19EB411F" w14:textId="77777777" w:rsidR="00FC4A81" w:rsidRDefault="003B4E3B" w:rsidP="00B97E3B">
            <w:r>
              <w:t>July 1st</w:t>
            </w:r>
          </w:p>
        </w:tc>
        <w:tc>
          <w:tcPr>
            <w:tcW w:w="1865" w:type="dxa"/>
          </w:tcPr>
          <w:p w14:paraId="712E0060" w14:textId="77777777" w:rsidR="00FC4A81" w:rsidRDefault="003B4E3B" w:rsidP="00B97E3B">
            <w:r>
              <w:t>July 7th</w:t>
            </w:r>
          </w:p>
        </w:tc>
        <w:tc>
          <w:tcPr>
            <w:tcW w:w="1944" w:type="dxa"/>
            <w:gridSpan w:val="2"/>
          </w:tcPr>
          <w:p w14:paraId="0CD152F9" w14:textId="77777777" w:rsidR="00FC4A81" w:rsidRDefault="003B4E3B" w:rsidP="00B97E3B">
            <w:r>
              <w:t>HR #1, #2, #3</w:t>
            </w:r>
          </w:p>
        </w:tc>
        <w:tc>
          <w:tcPr>
            <w:tcW w:w="1915" w:type="dxa"/>
          </w:tcPr>
          <w:p w14:paraId="5568C3BE" w14:textId="77777777" w:rsidR="00FC4A81" w:rsidRDefault="003B4E3B" w:rsidP="00B97E3B">
            <w:r>
              <w:t>High</w:t>
            </w:r>
          </w:p>
        </w:tc>
        <w:tc>
          <w:tcPr>
            <w:tcW w:w="2083" w:type="dxa"/>
          </w:tcPr>
          <w:p w14:paraId="2F2A2D16" w14:textId="77777777" w:rsidR="00FC4A81" w:rsidRDefault="00FC4A81" w:rsidP="00B97E3B"/>
        </w:tc>
        <w:tc>
          <w:tcPr>
            <w:tcW w:w="1586" w:type="dxa"/>
          </w:tcPr>
          <w:p w14:paraId="00106F66" w14:textId="77777777" w:rsidR="00FC4A81" w:rsidRDefault="00FC4A81" w:rsidP="00B97E3B"/>
        </w:tc>
      </w:tr>
      <w:tr w:rsidR="00FC4A81" w14:paraId="73EF6C2A" w14:textId="77777777" w:rsidTr="00F54A7E">
        <w:tc>
          <w:tcPr>
            <w:tcW w:w="2376" w:type="dxa"/>
          </w:tcPr>
          <w:p w14:paraId="1DAD2DA4" w14:textId="77777777" w:rsidR="00FC4A81" w:rsidRDefault="00FC4A81" w:rsidP="00B97E3B">
            <w:r>
              <w:t>Rent or book office space</w:t>
            </w:r>
          </w:p>
        </w:tc>
        <w:tc>
          <w:tcPr>
            <w:tcW w:w="1407" w:type="dxa"/>
          </w:tcPr>
          <w:p w14:paraId="17BCA1A6" w14:textId="77777777" w:rsidR="00FC4A81" w:rsidRDefault="003B4E3B" w:rsidP="00B97E3B">
            <w:r>
              <w:t>July 7th</w:t>
            </w:r>
          </w:p>
        </w:tc>
        <w:tc>
          <w:tcPr>
            <w:tcW w:w="1865" w:type="dxa"/>
          </w:tcPr>
          <w:p w14:paraId="3A921FFE" w14:textId="77777777" w:rsidR="00FC4A81" w:rsidRDefault="003B4E3B" w:rsidP="00B97E3B">
            <w:r>
              <w:t>July 15th</w:t>
            </w:r>
          </w:p>
        </w:tc>
        <w:tc>
          <w:tcPr>
            <w:tcW w:w="1944" w:type="dxa"/>
            <w:gridSpan w:val="2"/>
          </w:tcPr>
          <w:p w14:paraId="12E22014" w14:textId="77777777" w:rsidR="00FC4A81" w:rsidRDefault="003B4E3B" w:rsidP="00B97E3B">
            <w:r>
              <w:t>HR #3</w:t>
            </w:r>
          </w:p>
        </w:tc>
        <w:tc>
          <w:tcPr>
            <w:tcW w:w="1915" w:type="dxa"/>
          </w:tcPr>
          <w:p w14:paraId="07F559B7" w14:textId="77777777" w:rsidR="00FC4A81" w:rsidRDefault="003B4E3B" w:rsidP="00B97E3B">
            <w:r>
              <w:t>Low</w:t>
            </w:r>
          </w:p>
        </w:tc>
        <w:tc>
          <w:tcPr>
            <w:tcW w:w="2083" w:type="dxa"/>
          </w:tcPr>
          <w:p w14:paraId="6A7F68AA" w14:textId="77777777" w:rsidR="00FC4A81" w:rsidRDefault="00FC4A81" w:rsidP="00B97E3B"/>
        </w:tc>
        <w:tc>
          <w:tcPr>
            <w:tcW w:w="1586" w:type="dxa"/>
          </w:tcPr>
          <w:p w14:paraId="34DF41E3" w14:textId="77777777" w:rsidR="00FC4A81" w:rsidRDefault="00FC4A81" w:rsidP="00B97E3B"/>
        </w:tc>
      </w:tr>
      <w:tr w:rsidR="00FC4A81" w14:paraId="7E81CD50" w14:textId="77777777" w:rsidTr="00F54A7E">
        <w:tc>
          <w:tcPr>
            <w:tcW w:w="2376" w:type="dxa"/>
          </w:tcPr>
          <w:p w14:paraId="43158B22" w14:textId="77777777" w:rsidR="00FC4A81" w:rsidRDefault="00FC4A81" w:rsidP="00B97E3B">
            <w:r>
              <w:t>Schedule training sessions</w:t>
            </w:r>
          </w:p>
        </w:tc>
        <w:tc>
          <w:tcPr>
            <w:tcW w:w="1407" w:type="dxa"/>
          </w:tcPr>
          <w:p w14:paraId="2C876534" w14:textId="77777777" w:rsidR="00FC4A81" w:rsidRDefault="003B4E3B" w:rsidP="00B97E3B">
            <w:r>
              <w:t>July 15th</w:t>
            </w:r>
          </w:p>
        </w:tc>
        <w:tc>
          <w:tcPr>
            <w:tcW w:w="1865" w:type="dxa"/>
          </w:tcPr>
          <w:p w14:paraId="61424B2A" w14:textId="77777777" w:rsidR="00FC4A81" w:rsidRDefault="003B4E3B" w:rsidP="00B97E3B">
            <w:r>
              <w:t>August 15th</w:t>
            </w:r>
          </w:p>
        </w:tc>
        <w:tc>
          <w:tcPr>
            <w:tcW w:w="1944" w:type="dxa"/>
            <w:gridSpan w:val="2"/>
          </w:tcPr>
          <w:p w14:paraId="474A6AD7" w14:textId="77777777" w:rsidR="00FC4A81" w:rsidRDefault="003B4E3B" w:rsidP="00B97E3B">
            <w:r>
              <w:t>HR #1</w:t>
            </w:r>
          </w:p>
        </w:tc>
        <w:tc>
          <w:tcPr>
            <w:tcW w:w="1915" w:type="dxa"/>
          </w:tcPr>
          <w:p w14:paraId="0CF1991E" w14:textId="77777777" w:rsidR="00FC4A81" w:rsidRDefault="003B4E3B" w:rsidP="00B97E3B">
            <w:r>
              <w:t>High</w:t>
            </w:r>
          </w:p>
        </w:tc>
        <w:tc>
          <w:tcPr>
            <w:tcW w:w="2083" w:type="dxa"/>
          </w:tcPr>
          <w:p w14:paraId="2B8BD3AA" w14:textId="77777777" w:rsidR="00FC4A81" w:rsidRDefault="00FC4A81" w:rsidP="00B97E3B"/>
        </w:tc>
        <w:tc>
          <w:tcPr>
            <w:tcW w:w="1586" w:type="dxa"/>
          </w:tcPr>
          <w:p w14:paraId="2E43EA57" w14:textId="77777777" w:rsidR="00FC4A81" w:rsidRDefault="00FC4A81" w:rsidP="00B97E3B"/>
        </w:tc>
      </w:tr>
      <w:tr w:rsidR="00FC4A81" w14:paraId="051D3639" w14:textId="77777777" w:rsidTr="00F54A7E">
        <w:trPr>
          <w:trHeight w:val="332"/>
        </w:trPr>
        <w:tc>
          <w:tcPr>
            <w:tcW w:w="2376" w:type="dxa"/>
          </w:tcPr>
          <w:p w14:paraId="54AE81BA" w14:textId="77777777" w:rsidR="00FC4A81" w:rsidRDefault="00FC4A81" w:rsidP="00B97E3B">
            <w:r>
              <w:t>Gather feedback</w:t>
            </w:r>
          </w:p>
        </w:tc>
        <w:tc>
          <w:tcPr>
            <w:tcW w:w="1407" w:type="dxa"/>
          </w:tcPr>
          <w:p w14:paraId="45B3AC97" w14:textId="77777777" w:rsidR="00FC4A81" w:rsidRDefault="003B4E3B" w:rsidP="00B97E3B">
            <w:r>
              <w:t>August 15th</w:t>
            </w:r>
          </w:p>
        </w:tc>
        <w:tc>
          <w:tcPr>
            <w:tcW w:w="1865" w:type="dxa"/>
          </w:tcPr>
          <w:p w14:paraId="18F0E58A" w14:textId="77777777" w:rsidR="00FC4A81" w:rsidRDefault="003B4E3B" w:rsidP="00B97E3B">
            <w:r>
              <w:t>August 31st</w:t>
            </w:r>
          </w:p>
        </w:tc>
        <w:tc>
          <w:tcPr>
            <w:tcW w:w="1944" w:type="dxa"/>
            <w:gridSpan w:val="2"/>
          </w:tcPr>
          <w:p w14:paraId="6CA299F3" w14:textId="77777777" w:rsidR="00FC4A81" w:rsidRDefault="003B4E3B" w:rsidP="00B97E3B">
            <w:r>
              <w:t>HR #2</w:t>
            </w:r>
          </w:p>
        </w:tc>
        <w:tc>
          <w:tcPr>
            <w:tcW w:w="1915" w:type="dxa"/>
          </w:tcPr>
          <w:p w14:paraId="34F8EFAC" w14:textId="77777777" w:rsidR="00FC4A81" w:rsidRDefault="003B4E3B" w:rsidP="00B97E3B">
            <w:r>
              <w:t>Low</w:t>
            </w:r>
          </w:p>
        </w:tc>
        <w:tc>
          <w:tcPr>
            <w:tcW w:w="2083" w:type="dxa"/>
          </w:tcPr>
          <w:p w14:paraId="4D0F5EA5" w14:textId="77777777" w:rsidR="00FC4A81" w:rsidRDefault="00FC4A81" w:rsidP="00B97E3B"/>
        </w:tc>
        <w:tc>
          <w:tcPr>
            <w:tcW w:w="1586" w:type="dxa"/>
          </w:tcPr>
          <w:p w14:paraId="61AEAC84" w14:textId="77777777" w:rsidR="00FC4A81" w:rsidRDefault="00FC4A81" w:rsidP="00B97E3B"/>
        </w:tc>
      </w:tr>
      <w:tr w:rsidR="009D5374" w14:paraId="3DF129DE" w14:textId="77777777" w:rsidTr="00F54A7E">
        <w:trPr>
          <w:trHeight w:val="152"/>
        </w:trPr>
        <w:tc>
          <w:tcPr>
            <w:tcW w:w="2376" w:type="dxa"/>
          </w:tcPr>
          <w:p w14:paraId="4CB5DC42" w14:textId="77777777" w:rsidR="009D5374" w:rsidRDefault="009D5374" w:rsidP="00B97E3B"/>
        </w:tc>
        <w:tc>
          <w:tcPr>
            <w:tcW w:w="1407" w:type="dxa"/>
          </w:tcPr>
          <w:p w14:paraId="77CFA89D" w14:textId="77777777" w:rsidR="009D5374" w:rsidRDefault="009D5374" w:rsidP="00B97E3B"/>
        </w:tc>
        <w:tc>
          <w:tcPr>
            <w:tcW w:w="1865" w:type="dxa"/>
          </w:tcPr>
          <w:p w14:paraId="74848AAA" w14:textId="77777777" w:rsidR="009D5374" w:rsidRDefault="009D5374" w:rsidP="00B97E3B"/>
        </w:tc>
        <w:tc>
          <w:tcPr>
            <w:tcW w:w="1944" w:type="dxa"/>
            <w:gridSpan w:val="2"/>
          </w:tcPr>
          <w:p w14:paraId="1BC890E0" w14:textId="77777777" w:rsidR="009D5374" w:rsidRDefault="009D5374" w:rsidP="00B97E3B"/>
        </w:tc>
        <w:tc>
          <w:tcPr>
            <w:tcW w:w="1915" w:type="dxa"/>
          </w:tcPr>
          <w:p w14:paraId="786A9140" w14:textId="77777777" w:rsidR="009D5374" w:rsidRDefault="009D5374" w:rsidP="00B97E3B"/>
        </w:tc>
        <w:tc>
          <w:tcPr>
            <w:tcW w:w="2083" w:type="dxa"/>
          </w:tcPr>
          <w:p w14:paraId="2B534714" w14:textId="77777777" w:rsidR="009D5374" w:rsidRDefault="009D5374" w:rsidP="00B97E3B"/>
        </w:tc>
        <w:tc>
          <w:tcPr>
            <w:tcW w:w="1586" w:type="dxa"/>
          </w:tcPr>
          <w:p w14:paraId="34DA8370" w14:textId="77777777" w:rsidR="009D5374" w:rsidRDefault="009D5374" w:rsidP="00B97E3B"/>
        </w:tc>
      </w:tr>
      <w:tr w:rsidR="009D5374" w14:paraId="4EA7A878" w14:textId="77777777" w:rsidTr="00F54A7E">
        <w:tc>
          <w:tcPr>
            <w:tcW w:w="2376" w:type="dxa"/>
            <w:shd w:val="clear" w:color="auto" w:fill="CCECDC"/>
          </w:tcPr>
          <w:p w14:paraId="67DFFCBE" w14:textId="77777777" w:rsidR="009D5374" w:rsidRPr="00FC4A81" w:rsidRDefault="009D5374" w:rsidP="009D5374">
            <w:r w:rsidRPr="00FC4A81">
              <w:t>Activity #</w:t>
            </w:r>
            <w:r>
              <w:t>4</w:t>
            </w:r>
            <w:r w:rsidRPr="00FC4A81">
              <w:t xml:space="preserve">: </w:t>
            </w:r>
            <w:r>
              <w:t>Run a test session</w:t>
            </w:r>
          </w:p>
        </w:tc>
        <w:tc>
          <w:tcPr>
            <w:tcW w:w="1407" w:type="dxa"/>
            <w:shd w:val="clear" w:color="auto" w:fill="CCECDC"/>
          </w:tcPr>
          <w:p w14:paraId="16EFEFB9" w14:textId="77777777" w:rsidR="009D5374" w:rsidRPr="00FC4A81" w:rsidRDefault="009D5374" w:rsidP="00B97E3B">
            <w:r>
              <w:t xml:space="preserve">September </w:t>
            </w:r>
            <w:r w:rsidRPr="00FC4A81">
              <w:t>1</w:t>
            </w:r>
            <w:r w:rsidRPr="00FC4A81">
              <w:rPr>
                <w:vertAlign w:val="superscript"/>
              </w:rPr>
              <w:t>st</w:t>
            </w:r>
            <w:r w:rsidRPr="00FC4A81">
              <w:t>, 2023</w:t>
            </w:r>
          </w:p>
        </w:tc>
        <w:tc>
          <w:tcPr>
            <w:tcW w:w="1865" w:type="dxa"/>
            <w:shd w:val="clear" w:color="auto" w:fill="CCECDC"/>
          </w:tcPr>
          <w:p w14:paraId="0DCC58DD" w14:textId="77777777" w:rsidR="009D5374" w:rsidRPr="00FC4A81" w:rsidRDefault="009D5374" w:rsidP="009D5374">
            <w:r>
              <w:t>November 30</w:t>
            </w:r>
            <w:r w:rsidRPr="009D5374">
              <w:rPr>
                <w:vertAlign w:val="superscript"/>
              </w:rPr>
              <w:t>th</w:t>
            </w:r>
            <w:r>
              <w:t>,</w:t>
            </w:r>
            <w:r w:rsidRPr="00FC4A81">
              <w:t xml:space="preserve"> 2023</w:t>
            </w:r>
          </w:p>
        </w:tc>
        <w:tc>
          <w:tcPr>
            <w:tcW w:w="1944" w:type="dxa"/>
            <w:gridSpan w:val="2"/>
            <w:shd w:val="clear" w:color="auto" w:fill="CCECDC"/>
          </w:tcPr>
          <w:p w14:paraId="7379C2CA" w14:textId="77777777" w:rsidR="009D5374" w:rsidRPr="00FC4A81" w:rsidRDefault="009D5374" w:rsidP="00B97E3B">
            <w:r>
              <w:t>Employees: HR #1, #2, #3</w:t>
            </w:r>
          </w:p>
        </w:tc>
        <w:tc>
          <w:tcPr>
            <w:tcW w:w="1915" w:type="dxa"/>
            <w:shd w:val="clear" w:color="auto" w:fill="CCECDC"/>
          </w:tcPr>
          <w:p w14:paraId="2132BB8B" w14:textId="77777777" w:rsidR="009D5374" w:rsidRPr="00FC4A81" w:rsidRDefault="009D5374" w:rsidP="00B97E3B">
            <w:r>
              <w:t>High</w:t>
            </w:r>
          </w:p>
        </w:tc>
        <w:tc>
          <w:tcPr>
            <w:tcW w:w="2083" w:type="dxa"/>
            <w:shd w:val="clear" w:color="auto" w:fill="CCECDC"/>
          </w:tcPr>
          <w:p w14:paraId="32517639" w14:textId="77777777" w:rsidR="009D5374" w:rsidRPr="00FC4A81" w:rsidRDefault="009D5374" w:rsidP="00B97E3B">
            <w:r>
              <w:t>Not started</w:t>
            </w:r>
          </w:p>
        </w:tc>
        <w:tc>
          <w:tcPr>
            <w:tcW w:w="1586" w:type="dxa"/>
            <w:shd w:val="clear" w:color="auto" w:fill="CCECDC"/>
          </w:tcPr>
          <w:p w14:paraId="7A31416B" w14:textId="77777777" w:rsidR="009D5374" w:rsidRPr="00FC4A81" w:rsidRDefault="009D5374" w:rsidP="00B97E3B"/>
        </w:tc>
      </w:tr>
      <w:tr w:rsidR="009D5374" w14:paraId="43CECC66" w14:textId="77777777" w:rsidTr="00F54A7E">
        <w:tc>
          <w:tcPr>
            <w:tcW w:w="2376" w:type="dxa"/>
          </w:tcPr>
          <w:p w14:paraId="10F6F484" w14:textId="77777777" w:rsidR="009D5374" w:rsidRDefault="009D5374" w:rsidP="00B97E3B">
            <w:r>
              <w:t>Select a trial group including employees with different jobs and work schedules</w:t>
            </w:r>
          </w:p>
        </w:tc>
        <w:tc>
          <w:tcPr>
            <w:tcW w:w="1407" w:type="dxa"/>
          </w:tcPr>
          <w:p w14:paraId="6D0F1529" w14:textId="77777777" w:rsidR="009D5374" w:rsidRDefault="003B4E3B" w:rsidP="00B97E3B">
            <w:r>
              <w:t>September 1st</w:t>
            </w:r>
          </w:p>
        </w:tc>
        <w:tc>
          <w:tcPr>
            <w:tcW w:w="1865" w:type="dxa"/>
          </w:tcPr>
          <w:p w14:paraId="76ABC259" w14:textId="77777777" w:rsidR="009D5374" w:rsidRDefault="003B4E3B" w:rsidP="00B97E3B">
            <w:r>
              <w:t>September 7th</w:t>
            </w:r>
          </w:p>
        </w:tc>
        <w:tc>
          <w:tcPr>
            <w:tcW w:w="1944" w:type="dxa"/>
            <w:gridSpan w:val="2"/>
          </w:tcPr>
          <w:p w14:paraId="364BC54C" w14:textId="77777777" w:rsidR="009D5374" w:rsidRDefault="003B4E3B" w:rsidP="00B97E3B">
            <w:r>
              <w:t>HR #1, #2, #3</w:t>
            </w:r>
          </w:p>
        </w:tc>
        <w:tc>
          <w:tcPr>
            <w:tcW w:w="1915" w:type="dxa"/>
          </w:tcPr>
          <w:p w14:paraId="13DCBCEB" w14:textId="77777777" w:rsidR="009D5374" w:rsidRDefault="003B4E3B" w:rsidP="00B97E3B">
            <w:r>
              <w:t>Medium</w:t>
            </w:r>
          </w:p>
        </w:tc>
        <w:tc>
          <w:tcPr>
            <w:tcW w:w="2083" w:type="dxa"/>
          </w:tcPr>
          <w:p w14:paraId="164841B7" w14:textId="77777777" w:rsidR="009D5374" w:rsidRDefault="009D5374" w:rsidP="00B97E3B"/>
        </w:tc>
        <w:tc>
          <w:tcPr>
            <w:tcW w:w="1586" w:type="dxa"/>
          </w:tcPr>
          <w:p w14:paraId="6D0DC1C0" w14:textId="77777777" w:rsidR="009D5374" w:rsidRDefault="009D5374" w:rsidP="00B97E3B"/>
        </w:tc>
      </w:tr>
      <w:tr w:rsidR="009D5374" w14:paraId="172B0E65" w14:textId="77777777" w:rsidTr="00F54A7E">
        <w:tc>
          <w:tcPr>
            <w:tcW w:w="2376" w:type="dxa"/>
          </w:tcPr>
          <w:p w14:paraId="6F844363" w14:textId="77777777" w:rsidR="009D5374" w:rsidRDefault="009D5374" w:rsidP="00B97E3B">
            <w:r>
              <w:t>Analyze the efficiency of the program and gather feedback from the test group</w:t>
            </w:r>
          </w:p>
        </w:tc>
        <w:tc>
          <w:tcPr>
            <w:tcW w:w="1407" w:type="dxa"/>
          </w:tcPr>
          <w:p w14:paraId="401A211B" w14:textId="77777777" w:rsidR="009D5374" w:rsidRDefault="003B4E3B" w:rsidP="00B97E3B">
            <w:r>
              <w:t>September 7th</w:t>
            </w:r>
          </w:p>
        </w:tc>
        <w:tc>
          <w:tcPr>
            <w:tcW w:w="1865" w:type="dxa"/>
          </w:tcPr>
          <w:p w14:paraId="4574D144" w14:textId="77777777" w:rsidR="009D5374" w:rsidRDefault="003B4E3B" w:rsidP="00B97E3B">
            <w:r>
              <w:t xml:space="preserve">November 25th </w:t>
            </w:r>
          </w:p>
        </w:tc>
        <w:tc>
          <w:tcPr>
            <w:tcW w:w="1944" w:type="dxa"/>
            <w:gridSpan w:val="2"/>
          </w:tcPr>
          <w:p w14:paraId="2D8CE9FB" w14:textId="77777777" w:rsidR="009D5374" w:rsidRDefault="003B4E3B" w:rsidP="00B97E3B">
            <w:r>
              <w:t>HR #1, #2, #3</w:t>
            </w:r>
          </w:p>
        </w:tc>
        <w:tc>
          <w:tcPr>
            <w:tcW w:w="1915" w:type="dxa"/>
          </w:tcPr>
          <w:p w14:paraId="11F91894" w14:textId="77777777" w:rsidR="009D5374" w:rsidRDefault="003B4E3B" w:rsidP="00B97E3B">
            <w:r>
              <w:t>High</w:t>
            </w:r>
          </w:p>
        </w:tc>
        <w:tc>
          <w:tcPr>
            <w:tcW w:w="2083" w:type="dxa"/>
          </w:tcPr>
          <w:p w14:paraId="1C30A9CE" w14:textId="77777777" w:rsidR="009D5374" w:rsidRDefault="009D5374" w:rsidP="00B97E3B"/>
        </w:tc>
        <w:tc>
          <w:tcPr>
            <w:tcW w:w="1586" w:type="dxa"/>
          </w:tcPr>
          <w:p w14:paraId="11EEF49E" w14:textId="77777777" w:rsidR="009D5374" w:rsidRDefault="009D5374" w:rsidP="00B97E3B"/>
        </w:tc>
      </w:tr>
      <w:tr w:rsidR="009D5374" w14:paraId="6E6E03C9" w14:textId="77777777" w:rsidTr="00F54A7E">
        <w:tc>
          <w:tcPr>
            <w:tcW w:w="2376" w:type="dxa"/>
          </w:tcPr>
          <w:p w14:paraId="69D3E69F" w14:textId="77777777" w:rsidR="009D5374" w:rsidRDefault="009D5374" w:rsidP="00B97E3B">
            <w:r>
              <w:t>Generate reports and statistics to analyze data sessions</w:t>
            </w:r>
          </w:p>
        </w:tc>
        <w:tc>
          <w:tcPr>
            <w:tcW w:w="1407" w:type="dxa"/>
          </w:tcPr>
          <w:p w14:paraId="014348DE" w14:textId="77777777" w:rsidR="009D5374" w:rsidRDefault="003B4E3B" w:rsidP="00B97E3B">
            <w:r>
              <w:t>November 25th</w:t>
            </w:r>
          </w:p>
        </w:tc>
        <w:tc>
          <w:tcPr>
            <w:tcW w:w="1865" w:type="dxa"/>
          </w:tcPr>
          <w:p w14:paraId="0D4F1DBB" w14:textId="77777777" w:rsidR="009D5374" w:rsidRDefault="003B4E3B" w:rsidP="00B97E3B">
            <w:r>
              <w:t>November 30th</w:t>
            </w:r>
          </w:p>
        </w:tc>
        <w:tc>
          <w:tcPr>
            <w:tcW w:w="1944" w:type="dxa"/>
            <w:gridSpan w:val="2"/>
          </w:tcPr>
          <w:p w14:paraId="2F344170" w14:textId="77777777" w:rsidR="009D5374" w:rsidRDefault="003B4E3B" w:rsidP="00B97E3B">
            <w:r>
              <w:t>HR #1</w:t>
            </w:r>
          </w:p>
        </w:tc>
        <w:tc>
          <w:tcPr>
            <w:tcW w:w="1915" w:type="dxa"/>
          </w:tcPr>
          <w:p w14:paraId="02BF3501" w14:textId="77777777" w:rsidR="009D5374" w:rsidRDefault="003B4E3B" w:rsidP="00B97E3B">
            <w:r>
              <w:t>High</w:t>
            </w:r>
          </w:p>
        </w:tc>
        <w:tc>
          <w:tcPr>
            <w:tcW w:w="2083" w:type="dxa"/>
          </w:tcPr>
          <w:p w14:paraId="7C6111E2" w14:textId="77777777" w:rsidR="009D5374" w:rsidRDefault="009D5374" w:rsidP="00B97E3B"/>
        </w:tc>
        <w:tc>
          <w:tcPr>
            <w:tcW w:w="1586" w:type="dxa"/>
          </w:tcPr>
          <w:p w14:paraId="32F7FB3C" w14:textId="77777777" w:rsidR="009D5374" w:rsidRDefault="009D5374" w:rsidP="00B97E3B"/>
        </w:tc>
      </w:tr>
    </w:tbl>
    <w:p w14:paraId="0D9431CE" w14:textId="77777777" w:rsidR="00FC4A81" w:rsidRDefault="00FC4A81" w:rsidP="00143345"/>
    <w:sectPr w:rsidR="00FC4A81" w:rsidSect="00143345">
      <w:pgSz w:w="16839" w:h="11907" w:orient="landscape" w:code="9"/>
      <w:pgMar w:top="990" w:right="1440" w:bottom="11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DQVMTUwtjY3MDJR2l4NTi4sz8PJACw1oAmUiIYywAAAA="/>
  </w:docVars>
  <w:rsids>
    <w:rsidRoot w:val="00DC044E"/>
    <w:rsid w:val="00143345"/>
    <w:rsid w:val="00155E67"/>
    <w:rsid w:val="001B0AC2"/>
    <w:rsid w:val="00210919"/>
    <w:rsid w:val="003B4E3B"/>
    <w:rsid w:val="006F2225"/>
    <w:rsid w:val="00862C4B"/>
    <w:rsid w:val="008644AD"/>
    <w:rsid w:val="009D5374"/>
    <w:rsid w:val="00B82DA5"/>
    <w:rsid w:val="00BE7EB1"/>
    <w:rsid w:val="00C0578F"/>
    <w:rsid w:val="00D1572C"/>
    <w:rsid w:val="00DC044E"/>
    <w:rsid w:val="00EB6320"/>
    <w:rsid w:val="00F54A7E"/>
    <w:rsid w:val="00FC4A81"/>
    <w:rsid w:val="00FC6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87CD15"/>
  <w15:docId w15:val="{A69EBF31-AAE0-7C41-88E4-ED7BDA8C3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6320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632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B632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B632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B632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EB6320"/>
    <w:pPr>
      <w:ind w:left="720"/>
      <w:contextualSpacing/>
    </w:pPr>
  </w:style>
  <w:style w:type="table" w:styleId="TableGrid">
    <w:name w:val="Table Grid"/>
    <w:basedOn w:val="TableNormal"/>
    <w:uiPriority w:val="59"/>
    <w:rsid w:val="00FC4A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656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361</Words>
  <Characters>1858</Characters>
  <Application>Microsoft Office Word</Application>
  <DocSecurity>0</DocSecurity>
  <Lines>32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adulescu</dc:creator>
  <cp:lastModifiedBy>Office User</cp:lastModifiedBy>
  <cp:revision>7</cp:revision>
  <dcterms:created xsi:type="dcterms:W3CDTF">2023-05-04T12:26:00Z</dcterms:created>
  <dcterms:modified xsi:type="dcterms:W3CDTF">2023-05-04T20:45:00Z</dcterms:modified>
</cp:coreProperties>
</file>